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FBA8F" w14:textId="773A12D4" w:rsidR="00327D79" w:rsidRPr="00327D79" w:rsidRDefault="00327D79" w:rsidP="00327D79">
      <w:pPr>
        <w:jc w:val="center"/>
        <w:rPr>
          <w:rFonts w:ascii="Abadi" w:hAnsi="Abadi"/>
          <w:b/>
          <w:bCs/>
          <w:sz w:val="32"/>
          <w:szCs w:val="32"/>
        </w:rPr>
      </w:pPr>
      <w:r w:rsidRPr="00327D79">
        <w:rPr>
          <w:rFonts w:ascii="Abadi" w:hAnsi="Abadi"/>
          <w:b/>
          <w:bCs/>
          <w:sz w:val="32"/>
          <w:szCs w:val="32"/>
        </w:rPr>
        <w:t>RESIGNATION LETTER</w:t>
      </w:r>
    </w:p>
    <w:p w14:paraId="0B783AEA" w14:textId="77777777" w:rsidR="00327D79" w:rsidRDefault="00327D79" w:rsidP="00F71F03">
      <w:pPr>
        <w:jc w:val="both"/>
        <w:rPr>
          <w:rFonts w:ascii="Abadi" w:hAnsi="Abadi"/>
          <w:sz w:val="24"/>
          <w:szCs w:val="24"/>
        </w:rPr>
      </w:pPr>
    </w:p>
    <w:p w14:paraId="1DC05999" w14:textId="77777777" w:rsidR="00327D79" w:rsidRDefault="00327D79" w:rsidP="00F71F03">
      <w:pPr>
        <w:jc w:val="both"/>
        <w:rPr>
          <w:rFonts w:ascii="Abadi" w:hAnsi="Abadi"/>
          <w:sz w:val="24"/>
          <w:szCs w:val="24"/>
        </w:rPr>
      </w:pPr>
    </w:p>
    <w:p w14:paraId="71A22EC6" w14:textId="1E78DCEE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  <w:r w:rsidRPr="00F71F03">
        <w:rPr>
          <w:rFonts w:ascii="Abadi" w:hAnsi="Abadi"/>
          <w:sz w:val="24"/>
          <w:szCs w:val="24"/>
        </w:rPr>
        <w:t>Dear sir/ Madam</w:t>
      </w:r>
    </w:p>
    <w:p w14:paraId="75E95A43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</w:p>
    <w:p w14:paraId="1438B1C1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  <w:r w:rsidRPr="00F71F03">
        <w:rPr>
          <w:rFonts w:ascii="Abadi" w:hAnsi="Abadi"/>
          <w:sz w:val="24"/>
          <w:szCs w:val="24"/>
        </w:rPr>
        <w:t>RE: RESIGNATION LETTER</w:t>
      </w:r>
    </w:p>
    <w:p w14:paraId="74AF849F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  <w:r w:rsidRPr="00F71F03">
        <w:rPr>
          <w:rFonts w:ascii="Abadi" w:hAnsi="Abadi"/>
          <w:sz w:val="24"/>
          <w:szCs w:val="24"/>
        </w:rPr>
        <w:t>I write to first appreciate you for allowing me to hold my position within this firm. For the ten years that I have worked here, I believe I have enjoyed myself. However, I feel it is time I need to pursue my career growth. I have stayed at the communication officer position for eight years, and I think I should move beyond that. This calls for more training. I am therefore quitting this job to go for some training that would lift me another step in my career ladder.</w:t>
      </w:r>
    </w:p>
    <w:p w14:paraId="1E355453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  <w:r w:rsidRPr="00F71F03">
        <w:rPr>
          <w:rFonts w:ascii="Abadi" w:hAnsi="Abadi"/>
          <w:sz w:val="24"/>
          <w:szCs w:val="24"/>
        </w:rPr>
        <w:t>Before I leave on 4th Dec 20XX, I promise to train my team members. If there is anything you wish I should do before then, kindly let me know. Even as I leave, I hope to get us to communicate on the progress of the company.</w:t>
      </w:r>
    </w:p>
    <w:p w14:paraId="7EF0AA66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</w:p>
    <w:p w14:paraId="71C5F85F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  <w:r w:rsidRPr="00F71F03">
        <w:rPr>
          <w:rFonts w:ascii="Abadi" w:hAnsi="Abadi"/>
          <w:sz w:val="24"/>
          <w:szCs w:val="24"/>
        </w:rPr>
        <w:t>Thank you</w:t>
      </w:r>
    </w:p>
    <w:p w14:paraId="0393C132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  <w:r w:rsidRPr="00F71F03">
        <w:rPr>
          <w:rFonts w:ascii="Abadi" w:hAnsi="Abadi"/>
          <w:sz w:val="24"/>
          <w:szCs w:val="24"/>
        </w:rPr>
        <w:t xml:space="preserve">Regards Rollan </w:t>
      </w:r>
    </w:p>
    <w:p w14:paraId="56675A8D" w14:textId="77777777" w:rsidR="00F71F03" w:rsidRPr="00F71F03" w:rsidRDefault="00F71F03" w:rsidP="00F71F03">
      <w:pPr>
        <w:jc w:val="both"/>
        <w:rPr>
          <w:rFonts w:ascii="Abadi" w:hAnsi="Abadi"/>
          <w:sz w:val="24"/>
          <w:szCs w:val="24"/>
        </w:rPr>
      </w:pPr>
    </w:p>
    <w:p w14:paraId="653668AF" w14:textId="77777777" w:rsidR="00934F49" w:rsidRPr="00F71F03" w:rsidRDefault="00934F49" w:rsidP="00F71F03">
      <w:pPr>
        <w:jc w:val="both"/>
        <w:rPr>
          <w:rFonts w:ascii="Abadi" w:hAnsi="Abadi"/>
          <w:sz w:val="24"/>
          <w:szCs w:val="24"/>
        </w:rPr>
      </w:pPr>
    </w:p>
    <w:sectPr w:rsidR="00934F49" w:rsidRPr="00F71F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jQ0MbMwMzEzNzZV0lEKTi0uzszPAykwrAUAJF7/fywAAAA="/>
  </w:docVars>
  <w:rsids>
    <w:rsidRoot w:val="00F71F03"/>
    <w:rsid w:val="00327D79"/>
    <w:rsid w:val="00934F49"/>
    <w:rsid w:val="00F7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D7E45"/>
  <w15:chartTrackingRefBased/>
  <w15:docId w15:val="{6C1F9710-2C60-40F3-9013-1151B4000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3</cp:revision>
  <cp:lastPrinted>2019-11-20T13:46:00Z</cp:lastPrinted>
  <dcterms:created xsi:type="dcterms:W3CDTF">2019-11-20T13:45:00Z</dcterms:created>
  <dcterms:modified xsi:type="dcterms:W3CDTF">2022-04-04T18:23:00Z</dcterms:modified>
</cp:coreProperties>
</file>